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174D" w:rsidRDefault="00010B7A">
      <w:r w:rsidRPr="000A4146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9FBD04" wp14:editId="1A23261C">
                <wp:simplePos x="0" y="0"/>
                <wp:positionH relativeFrom="column">
                  <wp:posOffset>223520</wp:posOffset>
                </wp:positionH>
                <wp:positionV relativeFrom="paragraph">
                  <wp:posOffset>851204</wp:posOffset>
                </wp:positionV>
                <wp:extent cx="5481320" cy="461645"/>
                <wp:effectExtent l="0" t="0" r="0" b="0"/>
                <wp:wrapNone/>
                <wp:docPr id="1" name="CaixaDeTexto 5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1320" cy="46164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010B7A" w:rsidRPr="000A4146" w:rsidRDefault="00010B7A" w:rsidP="00010B7A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Verdana" w:eastAsia="Verdana" w:hAnsi="Verdana"/>
                                <w:i/>
                                <w:iCs/>
                                <w:color w:val="000000" w:themeColor="text1"/>
                                <w:kern w:val="24"/>
                                <w:lang w:val="en-US"/>
                              </w:rPr>
                              <w:t>Título</w:t>
                            </w:r>
                            <w:proofErr w:type="spellEnd"/>
                            <w:r>
                              <w:rPr>
                                <w:rFonts w:ascii="Verdana" w:eastAsia="Verdana" w:hAnsi="Verdana"/>
                                <w:i/>
                                <w:iCs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Verdana" w:eastAsia="Verdana" w:hAnsi="Verdana"/>
                                <w:i/>
                                <w:iCs/>
                                <w:color w:val="000000" w:themeColor="text1"/>
                                <w:kern w:val="24"/>
                                <w:lang w:val="en-US"/>
                              </w:rPr>
                              <w:t>curto</w:t>
                            </w:r>
                            <w:proofErr w:type="spellEnd"/>
                            <w:r>
                              <w:rPr>
                                <w:rFonts w:ascii="Verdana" w:eastAsia="Verdana" w:hAnsi="Verdana"/>
                                <w:i/>
                                <w:iCs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Verdana" w:eastAsia="Verdana" w:hAnsi="Verdana"/>
                                <w:i/>
                                <w:iCs/>
                                <w:color w:val="000000" w:themeColor="text1"/>
                                <w:kern w:val="24"/>
                                <w:lang w:val="en-US"/>
                              </w:rPr>
                              <w:t>até</w:t>
                            </w:r>
                            <w:proofErr w:type="spellEnd"/>
                            <w:r>
                              <w:rPr>
                                <w:rFonts w:ascii="Verdana" w:eastAsia="Verdana" w:hAnsi="Verdana"/>
                                <w:i/>
                                <w:iCs/>
                                <w:color w:val="000000" w:themeColor="text1"/>
                                <w:kern w:val="24"/>
                                <w:lang w:val="en-US"/>
                              </w:rPr>
                              <w:t xml:space="preserve"> 50 </w:t>
                            </w:r>
                            <w:proofErr w:type="spellStart"/>
                            <w:r>
                              <w:rPr>
                                <w:rFonts w:ascii="Verdana" w:eastAsia="Verdana" w:hAnsi="Verdana"/>
                                <w:i/>
                                <w:iCs/>
                                <w:color w:val="000000" w:themeColor="text1"/>
                                <w:kern w:val="24"/>
                                <w:lang w:val="en-US"/>
                              </w:rPr>
                              <w:t>caracteres</w:t>
                            </w:r>
                            <w:proofErr w:type="spellEnd"/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B9FBD04" id="_x0000_t202" coordsize="21600,21600" o:spt="202" path="m,l,21600r21600,l21600,xe">
                <v:stroke joinstyle="miter"/>
                <v:path gradientshapeok="t" o:connecttype="rect"/>
              </v:shapetype>
              <v:shape id="CaixaDeTexto 5" o:spid="_x0000_s1026" type="#_x0000_t202" style="position:absolute;margin-left:17.6pt;margin-top:67pt;width:431.6pt;height:36.3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" filled="f" stroked="f">
                <v:textbox style="mso-fit-shape-to-text:t">
                  <w:txbxContent>
                    <w:p w:rsidR="00010B7A" w:rsidRPr="000A4146" w:rsidRDefault="00010B7A" w:rsidP="00010B7A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lang w:val="en-US"/>
                        </w:rPr>
                      </w:pPr>
                      <w:proofErr w:type="spellStart"/>
                      <w:r>
                        <w:rPr>
                          <w:rFonts w:ascii="Verdana" w:eastAsia="Verdana" w:hAnsi="Verdana"/>
                          <w:i/>
                          <w:iCs/>
                          <w:color w:val="000000" w:themeColor="text1"/>
                          <w:kern w:val="24"/>
                          <w:lang w:val="en-US"/>
                        </w:rPr>
                        <w:t>Título</w:t>
                      </w:r>
                      <w:proofErr w:type="spellEnd"/>
                      <w:r>
                        <w:rPr>
                          <w:rFonts w:ascii="Verdana" w:eastAsia="Verdana" w:hAnsi="Verdana"/>
                          <w:i/>
                          <w:iCs/>
                          <w:color w:val="000000" w:themeColor="text1"/>
                          <w:kern w:val="24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Verdana" w:eastAsia="Verdana" w:hAnsi="Verdana"/>
                          <w:i/>
                          <w:iCs/>
                          <w:color w:val="000000" w:themeColor="text1"/>
                          <w:kern w:val="24"/>
                          <w:lang w:val="en-US"/>
                        </w:rPr>
                        <w:t>curto</w:t>
                      </w:r>
                      <w:proofErr w:type="spellEnd"/>
                      <w:r>
                        <w:rPr>
                          <w:rFonts w:ascii="Verdana" w:eastAsia="Verdana" w:hAnsi="Verdana"/>
                          <w:i/>
                          <w:iCs/>
                          <w:color w:val="000000" w:themeColor="text1"/>
                          <w:kern w:val="24"/>
                          <w:lang w:val="en-US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Verdana" w:eastAsia="Verdana" w:hAnsi="Verdana"/>
                          <w:i/>
                          <w:iCs/>
                          <w:color w:val="000000" w:themeColor="text1"/>
                          <w:kern w:val="24"/>
                          <w:lang w:val="en-US"/>
                        </w:rPr>
                        <w:t>até</w:t>
                      </w:r>
                      <w:proofErr w:type="spellEnd"/>
                      <w:r>
                        <w:rPr>
                          <w:rFonts w:ascii="Verdana" w:eastAsia="Verdana" w:hAnsi="Verdana"/>
                          <w:i/>
                          <w:iCs/>
                          <w:color w:val="000000" w:themeColor="text1"/>
                          <w:kern w:val="24"/>
                          <w:lang w:val="en-US"/>
                        </w:rPr>
                        <w:t xml:space="preserve"> 50 </w:t>
                      </w:r>
                      <w:proofErr w:type="spellStart"/>
                      <w:r>
                        <w:rPr>
                          <w:rFonts w:ascii="Verdana" w:eastAsia="Verdana" w:hAnsi="Verdana"/>
                          <w:i/>
                          <w:iCs/>
                          <w:color w:val="000000" w:themeColor="text1"/>
                          <w:kern w:val="24"/>
                          <w:lang w:val="en-US"/>
                        </w:rPr>
                        <w:t>caractere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0A4146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F74611" wp14:editId="5A47D4FD">
                <wp:simplePos x="0" y="0"/>
                <wp:positionH relativeFrom="column">
                  <wp:posOffset>222885</wp:posOffset>
                </wp:positionH>
                <wp:positionV relativeFrom="paragraph">
                  <wp:posOffset>415621</wp:posOffset>
                </wp:positionV>
                <wp:extent cx="5481320" cy="461645"/>
                <wp:effectExtent l="0" t="0" r="0" b="0"/>
                <wp:wrapNone/>
                <wp:docPr id="6" name="CaixaDeTexto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ED729AF2-427C-4F15-9659-C6422ECFBDE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1320" cy="46164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0A4146" w:rsidRPr="000A4146" w:rsidRDefault="000A4146" w:rsidP="000A4146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ascii="Verdana" w:eastAsia="Verdana" w:hAnsi="Verdana"/>
                                <w:i/>
                                <w:iCs/>
                                <w:color w:val="000000" w:themeColor="text1"/>
                                <w:kern w:val="24"/>
                                <w:lang w:val="en-US"/>
                              </w:rPr>
                              <w:t>Titl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F74611" id="_x0000_s1027" type="#_x0000_t202" style="position:absolute;margin-left:17.55pt;margin-top:32.75pt;width:431.6pt;height:36.3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" filled="f" stroked="f">
                <v:textbox style="mso-fit-shape-to-text:t">
                  <w:txbxContent>
                    <w:p w:rsidR="000A4146" w:rsidRPr="000A4146" w:rsidRDefault="000A4146" w:rsidP="000A4146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rFonts w:ascii="Verdana" w:eastAsia="Verdana" w:hAnsi="Verdana"/>
                          <w:i/>
                          <w:iCs/>
                          <w:color w:val="000000" w:themeColor="text1"/>
                          <w:kern w:val="24"/>
                          <w:lang w:val="en-US"/>
                        </w:rPr>
                        <w:t>Title</w:t>
                      </w:r>
                    </w:p>
                  </w:txbxContent>
                </v:textbox>
              </v:shape>
            </w:pict>
          </mc:Fallback>
        </mc:AlternateContent>
      </w:r>
      <w:r w:rsidR="000A4146" w:rsidRPr="000A4146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D77927D" wp14:editId="6F3BBEB7">
                <wp:simplePos x="0" y="0"/>
                <wp:positionH relativeFrom="margin">
                  <wp:posOffset>8727</wp:posOffset>
                </wp:positionH>
                <wp:positionV relativeFrom="paragraph">
                  <wp:posOffset>3414395</wp:posOffset>
                </wp:positionV>
                <wp:extent cx="5778500" cy="1337310"/>
                <wp:effectExtent l="0" t="0" r="0" b="0"/>
                <wp:wrapNone/>
                <wp:docPr id="14" name="Retângulo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A4D2BD77-E56C-4AFF-8BA6-218EFDD6323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78500" cy="1337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A4146" w:rsidRDefault="000A4146" w:rsidP="000A414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  <w:position w:val="7"/>
                                <w:vertAlign w:val="superscript"/>
                              </w:rPr>
                              <w:t>1</w:t>
                            </w: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 xml:space="preserve"> Departamento de Clínica Odontológica, Faculdade de Odontologia, Universidade Federal de Juiz de Fora, Brasil. </w:t>
                            </w:r>
                          </w:p>
                          <w:p w:rsidR="000A4146" w:rsidRDefault="000A4146" w:rsidP="000A414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  <w:position w:val="7"/>
                                <w:vertAlign w:val="superscript"/>
                              </w:rPr>
                              <w:t xml:space="preserve">2 </w:t>
                            </w: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 xml:space="preserve">Departamento de Cirurgia Oral e </w:t>
                            </w:r>
                            <w:proofErr w:type="spellStart"/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>Maxilofacial</w:t>
                            </w:r>
                            <w:proofErr w:type="spellEnd"/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>, Santa Casa de Misericórdia de Juiz de Fora, Brasil.</w:t>
                            </w:r>
                          </w:p>
                          <w:p w:rsidR="000A4146" w:rsidRDefault="000A4146" w:rsidP="000A414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  <w:position w:val="7"/>
                                <w:vertAlign w:val="superscript"/>
                              </w:rPr>
                              <w:t xml:space="preserve">3 </w:t>
                            </w: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>Pós-Graduação em Implantodontia, Pós-</w:t>
                            </w:r>
                            <w:proofErr w:type="spellStart"/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>Odonto</w:t>
                            </w:r>
                            <w:proofErr w:type="spellEnd"/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 xml:space="preserve"> Suprema, Faculdade de Ciências Médicas e Saúde de Juiz de Fora, Brasil.</w:t>
                            </w:r>
                          </w:p>
                          <w:p w:rsidR="000A4146" w:rsidRDefault="000A4146" w:rsidP="000A414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7D77927D" id="Retângulo 13" o:spid="_x0000_s1028" style="position:absolute;margin-left:.7pt;margin-top:268.85pt;width:455pt;height:105.3pt;z-index:2516623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" filled="f" stroked="f" strokeweight="1pt">
                <v:textbox>
                  <w:txbxContent>
                    <w:p w:rsidR="000A4146" w:rsidRDefault="000A4146" w:rsidP="000A4146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  <w:position w:val="7"/>
                          <w:vertAlign w:val="superscript"/>
                        </w:rPr>
                        <w:t>1</w:t>
                      </w: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 xml:space="preserve"> Departamento de Clínica Odontológica, Faculdade de Odontologia, Universidade Federal de Juiz de Fora, Brasil. </w:t>
                      </w:r>
                    </w:p>
                    <w:p w:rsidR="000A4146" w:rsidRDefault="000A4146" w:rsidP="000A4146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  <w:position w:val="7"/>
                          <w:vertAlign w:val="superscript"/>
                        </w:rPr>
                        <w:t xml:space="preserve">2 </w:t>
                      </w: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 xml:space="preserve">Departamento de Cirurgia Oral e </w:t>
                      </w:r>
                      <w:proofErr w:type="spellStart"/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>Maxilofacial</w:t>
                      </w:r>
                      <w:proofErr w:type="spellEnd"/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>, Santa Casa de Misericórdia de Juiz de Fora, Brasil.</w:t>
                      </w:r>
                    </w:p>
                    <w:p w:rsidR="000A4146" w:rsidRDefault="000A4146" w:rsidP="000A4146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  <w:position w:val="7"/>
                          <w:vertAlign w:val="superscript"/>
                        </w:rPr>
                        <w:t xml:space="preserve">3 </w:t>
                      </w: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>Pós-Graduação em Implantodontia, Pós-</w:t>
                      </w:r>
                      <w:proofErr w:type="spellStart"/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>Odonto</w:t>
                      </w:r>
                      <w:proofErr w:type="spellEnd"/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 xml:space="preserve"> Suprema, Faculdade de Ciências Médicas e Saúde de Juiz de Fora, Brasil.</w:t>
                      </w:r>
                    </w:p>
                    <w:p w:rsidR="000A4146" w:rsidRDefault="000A4146" w:rsidP="000A4146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0A4146" w:rsidRPr="000A4146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CB83BCA" wp14:editId="12DA6B15">
                <wp:simplePos x="0" y="0"/>
                <wp:positionH relativeFrom="column">
                  <wp:posOffset>45280</wp:posOffset>
                </wp:positionH>
                <wp:positionV relativeFrom="paragraph">
                  <wp:posOffset>4727282</wp:posOffset>
                </wp:positionV>
                <wp:extent cx="5801360" cy="1328908"/>
                <wp:effectExtent l="0" t="0" r="0" b="0"/>
                <wp:wrapNone/>
                <wp:docPr id="11" name="Retângulo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7EE83EA9-97A9-4961-A310-1A17B19DC15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1360" cy="13289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A4146" w:rsidRDefault="000A4146" w:rsidP="000A414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 xml:space="preserve">Autor para correspondência: </w:t>
                            </w:r>
                            <w:r w:rsidR="0099298C"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>identificar autor ou coautor</w:t>
                            </w:r>
                          </w:p>
                          <w:p w:rsidR="000A4146" w:rsidRDefault="000A4146" w:rsidP="000A414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 xml:space="preserve">Endereço: avenida 28 de setembro, 525/305. Vila Isabel, Rio de janeiro – RJ. CEP: 21010-200. </w:t>
                            </w:r>
                          </w:p>
                          <w:p w:rsidR="000A4146" w:rsidRDefault="000A4146" w:rsidP="000A414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>E-mail: preenchimento obrigatório</w:t>
                            </w:r>
                          </w:p>
                          <w:p w:rsidR="000A4146" w:rsidRDefault="000A4146" w:rsidP="000A414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  <w:proofErr w:type="spellStart"/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>Tel</w:t>
                            </w:r>
                            <w:proofErr w:type="spellEnd"/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>: (</w:t>
                            </w:r>
                            <w:proofErr w:type="spellStart"/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>xx</w:t>
                            </w:r>
                            <w:proofErr w:type="spellEnd"/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 xml:space="preserve">) </w:t>
                            </w:r>
                            <w:proofErr w:type="spellStart"/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>xxxxx-xxxx</w:t>
                            </w:r>
                            <w:proofErr w:type="spellEnd"/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B83BCA" id="Retângulo 10" o:spid="_x0000_s1029" style="position:absolute;margin-left:3.55pt;margin-top:372.25pt;width:456.8pt;height:104.6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" filled="f" stroked="f" strokeweight="1pt">
                <v:textbox>
                  <w:txbxContent>
                    <w:p w:rsidR="000A4146" w:rsidRDefault="000A4146" w:rsidP="000A4146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 xml:space="preserve">Autor para correspondência: </w:t>
                      </w:r>
                      <w:r w:rsidR="0099298C"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>identificar autor ou coautor</w:t>
                      </w:r>
                    </w:p>
                    <w:p w:rsidR="000A4146" w:rsidRDefault="000A4146" w:rsidP="000A4146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 xml:space="preserve">Endereço: avenida 28 de setembro, 525/305. Vila Isabel, Rio de janeiro – RJ. CEP: 21010-200. </w:t>
                      </w:r>
                    </w:p>
                    <w:p w:rsidR="000A4146" w:rsidRDefault="000A4146" w:rsidP="000A4146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>E-mail: preenchimento obrigatório</w:t>
                      </w:r>
                    </w:p>
                    <w:p w:rsidR="000A4146" w:rsidRDefault="000A4146" w:rsidP="000A4146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  <w:proofErr w:type="spellStart"/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>Tel</w:t>
                      </w:r>
                      <w:proofErr w:type="spellEnd"/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>: (</w:t>
                      </w:r>
                      <w:proofErr w:type="spellStart"/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>xx</w:t>
                      </w:r>
                      <w:proofErr w:type="spellEnd"/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 xml:space="preserve">) </w:t>
                      </w:r>
                      <w:proofErr w:type="spellStart"/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>xxxxx-xxxx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="000A4146" w:rsidRPr="000A4146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FB44F87" wp14:editId="735BF0A4">
                <wp:simplePos x="0" y="0"/>
                <wp:positionH relativeFrom="column">
                  <wp:posOffset>89681</wp:posOffset>
                </wp:positionH>
                <wp:positionV relativeFrom="paragraph">
                  <wp:posOffset>6104793</wp:posOffset>
                </wp:positionV>
                <wp:extent cx="5778500" cy="1337918"/>
                <wp:effectExtent l="0" t="0" r="0" b="0"/>
                <wp:wrapNone/>
                <wp:docPr id="9" name="Retângulo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F9BD7F61-C526-44E8-99C6-C7E592279A0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78500" cy="133791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A4146" w:rsidRDefault="000A4146" w:rsidP="000A414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>Estrutura do manuscrito:</w:t>
                            </w:r>
                          </w:p>
                          <w:p w:rsidR="000A4146" w:rsidRDefault="000A4146" w:rsidP="000A414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>Número de palavras do resumo: ___</w:t>
                            </w:r>
                          </w:p>
                          <w:p w:rsidR="000A4146" w:rsidRDefault="000A4146" w:rsidP="000A414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>Número de palavras-chave: ___</w:t>
                            </w:r>
                          </w:p>
                          <w:p w:rsidR="000A4146" w:rsidRDefault="000A4146" w:rsidP="000A414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>Número de palavras do corpo de texto: ___</w:t>
                            </w:r>
                          </w:p>
                          <w:p w:rsidR="000A4146" w:rsidRDefault="000A4146" w:rsidP="000A414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>Número de figuras: ____</w:t>
                            </w:r>
                          </w:p>
                          <w:p w:rsidR="000A4146" w:rsidRDefault="000A4146" w:rsidP="000A414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>Número de tabelas: ____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6FB44F87" id="Retângulo 8" o:spid="_x0000_s1030" style="position:absolute;margin-left:7.05pt;margin-top:480.7pt;width:455pt;height:105.3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" filled="f" stroked="f" strokeweight="1pt">
                <v:textbox>
                  <w:txbxContent>
                    <w:p w:rsidR="000A4146" w:rsidRDefault="000A4146" w:rsidP="000A4146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>Estrutura do manuscrito:</w:t>
                      </w:r>
                    </w:p>
                    <w:p w:rsidR="000A4146" w:rsidRDefault="000A4146" w:rsidP="000A4146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>Número de palavras do resumo: ___</w:t>
                      </w:r>
                    </w:p>
                    <w:p w:rsidR="000A4146" w:rsidRDefault="000A4146" w:rsidP="000A4146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>Número de palavras-chave: ___</w:t>
                      </w:r>
                    </w:p>
                    <w:p w:rsidR="000A4146" w:rsidRDefault="000A4146" w:rsidP="000A4146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>Número de palavras do corpo de texto: ___</w:t>
                      </w:r>
                    </w:p>
                    <w:p w:rsidR="000A4146" w:rsidRDefault="000A4146" w:rsidP="000A4146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>Número de figuras: ____</w:t>
                      </w:r>
                    </w:p>
                    <w:p w:rsidR="000A4146" w:rsidRDefault="000A4146" w:rsidP="000A4146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>Número de tabelas: ____</w:t>
                      </w:r>
                    </w:p>
                  </w:txbxContent>
                </v:textbox>
              </v:rect>
            </w:pict>
          </mc:Fallback>
        </mc:AlternateContent>
      </w:r>
      <w:r w:rsidR="000A4146" w:rsidRPr="000A414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505898" wp14:editId="51639250">
                <wp:simplePos x="0" y="0"/>
                <wp:positionH relativeFrom="column">
                  <wp:posOffset>0</wp:posOffset>
                </wp:positionH>
                <wp:positionV relativeFrom="paragraph">
                  <wp:posOffset>1812241</wp:posOffset>
                </wp:positionV>
                <wp:extent cx="2606040" cy="1508125"/>
                <wp:effectExtent l="0" t="0" r="0" b="0"/>
                <wp:wrapNone/>
                <wp:docPr id="10" name="Retângulo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8CCF759A-92BB-4028-B02B-FEBBFFAFFCB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6040" cy="150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A4146" w:rsidRDefault="000A4146" w:rsidP="000A414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>Autor</w:t>
                            </w: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  <w:position w:val="7"/>
                                <w:vertAlign w:val="superscript"/>
                              </w:rPr>
                              <w:t>1</w:t>
                            </w:r>
                          </w:p>
                          <w:p w:rsidR="000A4146" w:rsidRDefault="000A4146" w:rsidP="000A414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>Coautor</w:t>
                            </w: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  <w:position w:val="7"/>
                                <w:vertAlign w:val="superscript"/>
                              </w:rPr>
                              <w:t>1</w:t>
                            </w:r>
                          </w:p>
                          <w:p w:rsidR="000A4146" w:rsidRDefault="000A4146" w:rsidP="000A414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  <w:position w:val="7"/>
                              </w:rPr>
                              <w:t>Coautor</w:t>
                            </w: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  <w:position w:val="7"/>
                                <w:vertAlign w:val="superscript"/>
                              </w:rPr>
                              <w:t>1</w:t>
                            </w:r>
                          </w:p>
                          <w:p w:rsidR="000A4146" w:rsidRDefault="000A4146" w:rsidP="000A414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  <w:position w:val="7"/>
                              </w:rPr>
                              <w:t>Coautor</w:t>
                            </w: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  <w:position w:val="7"/>
                                <w:vertAlign w:val="superscript"/>
                              </w:rPr>
                              <w:t>2</w:t>
                            </w:r>
                          </w:p>
                          <w:p w:rsidR="000A4146" w:rsidRDefault="000A4146" w:rsidP="000A414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>Coautor</w:t>
                            </w: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  <w:position w:val="7"/>
                                <w:vertAlign w:val="superscript"/>
                              </w:rPr>
                              <w:t>2</w:t>
                            </w:r>
                          </w:p>
                          <w:p w:rsidR="000A4146" w:rsidRDefault="000A4146" w:rsidP="000A414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>Coautor</w:t>
                            </w: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  <w:position w:val="7"/>
                                <w:vertAlign w:val="superscript"/>
                              </w:rPr>
                              <w:t>3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1C505898" id="Retângulo 9" o:spid="_x0000_s1031" style="position:absolute;margin-left:0;margin-top:142.7pt;width:205.2pt;height:118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" filled="f" stroked="f" strokeweight="1pt">
                <v:textbox>
                  <w:txbxContent>
                    <w:p w:rsidR="000A4146" w:rsidRDefault="000A4146" w:rsidP="000A4146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>Autor</w:t>
                      </w: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  <w:position w:val="7"/>
                          <w:vertAlign w:val="superscript"/>
                        </w:rPr>
                        <w:t>1</w:t>
                      </w:r>
                    </w:p>
                    <w:p w:rsidR="000A4146" w:rsidRDefault="000A4146" w:rsidP="000A4146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>Coautor</w:t>
                      </w: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  <w:position w:val="7"/>
                          <w:vertAlign w:val="superscript"/>
                        </w:rPr>
                        <w:t>1</w:t>
                      </w:r>
                    </w:p>
                    <w:p w:rsidR="000A4146" w:rsidRDefault="000A4146" w:rsidP="000A4146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  <w:position w:val="7"/>
                        </w:rPr>
                        <w:t>Coautor</w:t>
                      </w: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  <w:position w:val="7"/>
                          <w:vertAlign w:val="superscript"/>
                        </w:rPr>
                        <w:t>1</w:t>
                      </w:r>
                    </w:p>
                    <w:p w:rsidR="000A4146" w:rsidRDefault="000A4146" w:rsidP="000A4146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  <w:position w:val="7"/>
                        </w:rPr>
                        <w:t>Coautor</w:t>
                      </w: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  <w:position w:val="7"/>
                          <w:vertAlign w:val="superscript"/>
                        </w:rPr>
                        <w:t>2</w:t>
                      </w:r>
                    </w:p>
                    <w:p w:rsidR="000A4146" w:rsidRDefault="000A4146" w:rsidP="000A4146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>Coautor</w:t>
                      </w: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  <w:position w:val="7"/>
                          <w:vertAlign w:val="superscript"/>
                        </w:rPr>
                        <w:t>2</w:t>
                      </w:r>
                    </w:p>
                    <w:p w:rsidR="000A4146" w:rsidRDefault="000A4146" w:rsidP="000A4146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>Coautor</w:t>
                      </w: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  <w:position w:val="7"/>
                          <w:vertAlign w:val="superscript"/>
                        </w:rPr>
                        <w:t>3</w:t>
                      </w:r>
                    </w:p>
                  </w:txbxContent>
                </v:textbox>
              </v:rect>
            </w:pict>
          </mc:Fallback>
        </mc:AlternateContent>
      </w:r>
      <w:r w:rsidR="000A4146" w:rsidRPr="000A414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FC4F0E" wp14:editId="0A7189C1">
                <wp:simplePos x="0" y="0"/>
                <wp:positionH relativeFrom="column">
                  <wp:posOffset>217805</wp:posOffset>
                </wp:positionH>
                <wp:positionV relativeFrom="paragraph">
                  <wp:posOffset>0</wp:posOffset>
                </wp:positionV>
                <wp:extent cx="5516880" cy="461665"/>
                <wp:effectExtent l="0" t="0" r="0" b="0"/>
                <wp:wrapNone/>
                <wp:docPr id="5" name="CaixaDeTexto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DFA886BF-7A3E-45F4-9B35-7A72D43DBF7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16880" cy="4616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0A4146" w:rsidRDefault="000A4146" w:rsidP="000A4146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Verdana" w:eastAsia="Verdana" w:hAnsi="Verdana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Título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FC4F0E" id="CaixaDeTexto 4" o:spid="_x0000_s1032" type="#_x0000_t202" style="position:absolute;margin-left:17.15pt;margin-top:0;width:434.4pt;height:36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" filled="f" stroked="f">
                <v:textbox style="mso-fit-shape-to-text:t">
                  <w:txbxContent>
                    <w:p w:rsidR="000A4146" w:rsidRDefault="000A4146" w:rsidP="000A4146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Verdana" w:eastAsia="Verdana" w:hAnsi="Verdana"/>
                          <w:b/>
                          <w:bCs/>
                          <w:color w:val="000000" w:themeColor="text1"/>
                          <w:kern w:val="24"/>
                        </w:rPr>
                        <w:t>Título</w:t>
                      </w:r>
                    </w:p>
                  </w:txbxContent>
                </v:textbox>
              </v:shape>
            </w:pict>
          </mc:Fallback>
        </mc:AlternateContent>
      </w:r>
      <w:r w:rsidR="000A4146" w:rsidRPr="000A414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7F7026" wp14:editId="2FFE36C6">
                <wp:simplePos x="0" y="0"/>
                <wp:positionH relativeFrom="column">
                  <wp:posOffset>15240</wp:posOffset>
                </wp:positionH>
                <wp:positionV relativeFrom="paragraph">
                  <wp:posOffset>1190625</wp:posOffset>
                </wp:positionV>
                <wp:extent cx="3337559" cy="670991"/>
                <wp:effectExtent l="0" t="0" r="0" b="0"/>
                <wp:wrapNone/>
                <wp:docPr id="8" name="Retângulo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14A39031-169C-4D8F-8137-2F2D9704D89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7559" cy="6709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A4146" w:rsidRDefault="000A4146" w:rsidP="000A414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 xml:space="preserve">Área de Conhecimento: </w:t>
                            </w:r>
                          </w:p>
                          <w:p w:rsidR="000A4146" w:rsidRDefault="000A4146" w:rsidP="000A4146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</w:pPr>
                            <w:r>
                              <w:rPr>
                                <w:rFonts w:ascii="Verdana" w:eastAsia="Verdana" w:hAnsi="Verdana"/>
                                <w:color w:val="000000" w:themeColor="text1"/>
                                <w:kern w:val="24"/>
                              </w:rPr>
                              <w:t xml:space="preserve">Subárea: 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2C7F7026" id="Retângulo 7" o:spid="_x0000_s1033" style="position:absolute;margin-left:1.2pt;margin-top:93.75pt;width:262.8pt;height:52.8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" filled="f" stroked="f" strokeweight="1pt">
                <v:textbox>
                  <w:txbxContent>
                    <w:p w:rsidR="000A4146" w:rsidRDefault="000A4146" w:rsidP="000A4146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 xml:space="preserve">Área de Conhecimento: </w:t>
                      </w:r>
                    </w:p>
                    <w:p w:rsidR="000A4146" w:rsidRDefault="000A4146" w:rsidP="000A4146">
                      <w:pPr>
                        <w:pStyle w:val="NormalWeb"/>
                        <w:spacing w:before="0" w:beforeAutospacing="0" w:after="0" w:afterAutospacing="0"/>
                        <w:jc w:val="both"/>
                      </w:pPr>
                      <w:r>
                        <w:rPr>
                          <w:rFonts w:ascii="Verdana" w:eastAsia="Verdana" w:hAnsi="Verdana"/>
                          <w:color w:val="000000" w:themeColor="text1"/>
                          <w:kern w:val="24"/>
                        </w:rPr>
                        <w:t xml:space="preserve">Subárea: </w:t>
                      </w:r>
                      <w:bookmarkStart w:id="1" w:name="_GoBack"/>
                      <w:bookmarkEnd w:id="1"/>
                    </w:p>
                  </w:txbxContent>
                </v:textbox>
              </v:rect>
            </w:pict>
          </mc:Fallback>
        </mc:AlternateContent>
      </w:r>
    </w:p>
    <w:sectPr w:rsidR="00E3174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NzWzMLS0NDUwNDVV0lEKTi0uzszPAykwqgUAcXdtoCwAAAA="/>
  </w:docVars>
  <w:rsids>
    <w:rsidRoot w:val="000A4146"/>
    <w:rsid w:val="00010B7A"/>
    <w:rsid w:val="000A4146"/>
    <w:rsid w:val="0099298C"/>
    <w:rsid w:val="00E31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28ECA45"/>
  <w15:chartTrackingRefBased/>
  <w15:docId w15:val="{C6139D61-91B7-4103-9515-44E2C7E8E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A414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Marliere</dc:creator>
  <cp:keywords/>
  <dc:description/>
  <cp:lastModifiedBy>Daniel Marliere</cp:lastModifiedBy>
  <cp:revision>3</cp:revision>
  <dcterms:created xsi:type="dcterms:W3CDTF">2018-11-14T13:28:00Z</dcterms:created>
  <dcterms:modified xsi:type="dcterms:W3CDTF">2018-12-12T23:52:00Z</dcterms:modified>
</cp:coreProperties>
</file>